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9BEA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199BC139" w:rsidR="0015523D" w:rsidRDefault="000E563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Slide</w:t>
                            </w:r>
                            <w:r w:rsidR="000D62E1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199BC139" w:rsidR="0015523D" w:rsidRDefault="000E563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Slide</w:t>
                      </w:r>
                      <w:r w:rsidR="000D62E1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D579A36" w:rsidR="000912E6" w:rsidRPr="008E630B" w:rsidRDefault="000E5638" w:rsidP="000912E6">
      <w:pPr>
        <w:pStyle w:val="Heading1"/>
      </w:pPr>
      <w:r>
        <w:lastRenderedPageBreak/>
        <w:t>Slide</w:t>
      </w:r>
      <w:r w:rsidR="000D62E1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1A5F8E99" w14:textId="77777777" w:rsidR="006001C6" w:rsidRDefault="000E5638" w:rsidP="00B87BB7">
      <w:pPr>
        <w:ind w:left="720" w:hanging="720"/>
      </w:pPr>
      <w:r>
        <w:rPr>
          <w:b/>
          <w:bCs/>
        </w:rPr>
        <w:t>Slide</w:t>
      </w:r>
      <w:r w:rsidR="000D62E1">
        <w:rPr>
          <w:b/>
          <w:bCs/>
        </w:rPr>
        <w:t xml:space="preserve"> Game</w:t>
      </w:r>
      <w:r w:rsidR="00EF1F3D">
        <w:t xml:space="preserve"> shows how</w:t>
      </w:r>
      <w:r w:rsidR="006001C6">
        <w:t xml:space="preserve"> to </w:t>
      </w:r>
      <w:r w:rsidR="000825D5">
        <w:t xml:space="preserve">create </w:t>
      </w:r>
      <w:r w:rsidR="00B87BB7">
        <w:t xml:space="preserve">a </w:t>
      </w:r>
      <w:r w:rsidR="00D93724" w:rsidRPr="00D93724">
        <w:t>game</w:t>
      </w:r>
      <w:r w:rsidR="00024522">
        <w:t xml:space="preserve"> </w:t>
      </w:r>
      <w:r w:rsidR="00024522" w:rsidRPr="00024522">
        <w:t>based on those sliding puzzle games</w:t>
      </w:r>
      <w:r w:rsidR="007B03FE">
        <w:t xml:space="preserve"> </w:t>
      </w:r>
      <w:r w:rsidR="00D93724" w:rsidRPr="00D93724">
        <w:t>where the</w:t>
      </w:r>
      <w:r w:rsidR="006001C6">
        <w:t xml:space="preserve"> </w:t>
      </w:r>
      <w:r w:rsidR="00D93724" w:rsidRPr="00D93724">
        <w:t xml:space="preserve">objective </w:t>
      </w:r>
      <w:r w:rsidR="00024522">
        <w:t>is to</w:t>
      </w:r>
      <w:r w:rsidR="00024522" w:rsidRPr="00024522">
        <w:t xml:space="preserve"> </w:t>
      </w:r>
    </w:p>
    <w:p w14:paraId="3A53EBD0" w14:textId="77777777" w:rsidR="00940F92" w:rsidRDefault="006001C6" w:rsidP="00B87BB7">
      <w:pPr>
        <w:ind w:left="720" w:hanging="720"/>
      </w:pPr>
      <w:r>
        <w:t xml:space="preserve">place </w:t>
      </w:r>
      <w:r w:rsidR="00024522" w:rsidRPr="00024522">
        <w:t>all the numbers in descending numerical order</w:t>
      </w:r>
      <w:r w:rsidR="00024522">
        <w:t xml:space="preserve"> by</w:t>
      </w:r>
      <w:r w:rsidR="00024522" w:rsidRPr="00024522">
        <w:t xml:space="preserve"> </w:t>
      </w:r>
      <w:r w:rsidR="00024522">
        <w:rPr>
          <w:b/>
          <w:bCs/>
        </w:rPr>
        <w:t>Clicking</w:t>
      </w:r>
      <w:r w:rsidR="00024522" w:rsidRPr="00024522">
        <w:t xml:space="preserve"> on a </w:t>
      </w:r>
      <w:r w:rsidR="00024522" w:rsidRPr="00024522">
        <w:rPr>
          <w:b/>
          <w:bCs/>
        </w:rPr>
        <w:t>Square</w:t>
      </w:r>
      <w:r w:rsidR="00024522" w:rsidRPr="00024522">
        <w:t xml:space="preserve"> to</w:t>
      </w:r>
      <w:r w:rsidR="007B03FE">
        <w:t xml:space="preserve"> </w:t>
      </w:r>
      <w:r w:rsidR="00024522" w:rsidRPr="00024522">
        <w:t xml:space="preserve">move </w:t>
      </w:r>
      <w:r w:rsidR="00024522">
        <w:t>it into</w:t>
      </w:r>
      <w:r w:rsidR="00940F92">
        <w:t xml:space="preserve"> the </w:t>
      </w:r>
      <w:proofErr w:type="gramStart"/>
      <w:r w:rsidR="00940F92">
        <w:t>empty</w:t>
      </w:r>
      <w:proofErr w:type="gramEnd"/>
    </w:p>
    <w:p w14:paraId="12B1626D" w14:textId="180C9729" w:rsidR="00B87BB7" w:rsidRPr="00AE0F7E" w:rsidRDefault="00024522" w:rsidP="00B87BB7">
      <w:pPr>
        <w:ind w:left="720" w:hanging="720"/>
      </w:pPr>
      <w:r>
        <w:t>position using</w:t>
      </w:r>
      <w:r w:rsidR="00940F92">
        <w:t xml:space="preserve"> </w:t>
      </w:r>
      <w:r>
        <w:t>a</w:t>
      </w:r>
      <w:r w:rsidR="006001C6">
        <w:t xml:space="preserve"> </w:t>
      </w:r>
      <w:r w:rsidR="000D62E1">
        <w:t>t</w:t>
      </w:r>
      <w:r w:rsidR="00B87BB7">
        <w:t>oolkit</w:t>
      </w:r>
      <w:r w:rsidR="000D62E1">
        <w:t xml:space="preserve"> </w:t>
      </w:r>
      <w:r w:rsidR="00B87BB7">
        <w:t xml:space="preserve">from </w:t>
      </w:r>
      <w:r w:rsidR="00B87BB7" w:rsidRPr="00B87BB7">
        <w:rPr>
          <w:b/>
          <w:bCs/>
        </w:rPr>
        <w:t>N</w:t>
      </w:r>
      <w:r w:rsidR="00B87BB7">
        <w:rPr>
          <w:b/>
          <w:bCs/>
        </w:rPr>
        <w:t xml:space="preserve">uGet </w:t>
      </w:r>
      <w:r w:rsidR="00B87BB7">
        <w:rPr>
          <w:rFonts w:cs="Segoe UI"/>
        </w:rPr>
        <w:t>using</w:t>
      </w:r>
      <w:r w:rsidR="0015523D">
        <w:rPr>
          <w:rFonts w:cs="Segoe UI"/>
        </w:rPr>
        <w:t xml:space="preserve"> </w:t>
      </w:r>
      <w:r w:rsidR="00B87BB7">
        <w:rPr>
          <w:rFonts w:cs="Segoe UI"/>
        </w:rPr>
        <w:t>the</w:t>
      </w:r>
      <w:r w:rsidR="00B87BB7">
        <w:t xml:space="preserve"> </w:t>
      </w:r>
      <w:r w:rsidR="00B87BB7">
        <w:rPr>
          <w:b/>
          <w:bCs/>
        </w:rPr>
        <w:t>Windows App SDK</w:t>
      </w:r>
      <w:r w:rsidR="00B87BB7"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</w:t>
            </w:r>
            <w:proofErr w:type="spellStart"/>
            <w:r>
              <w:rPr>
                <w:b/>
                <w:bCs/>
              </w:rPr>
              <w:t>WinUI</w:t>
            </w:r>
            <w:proofErr w:type="spellEnd"/>
            <w:r>
              <w:rPr>
                <w:b/>
                <w:bCs/>
              </w:rPr>
              <w:t xml:space="preserve">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3A6A59C0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B73BF3" w:rsidRPr="00B73BF3">
              <w:rPr>
                <w:i/>
                <w:iCs/>
              </w:rPr>
              <w:t>Slide</w:t>
            </w:r>
            <w:r w:rsidR="002D1D0E">
              <w:rPr>
                <w:i/>
                <w:iCs/>
              </w:rPr>
              <w:t>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064A4EEE" w14:textId="7C168EA4" w:rsidR="00295552" w:rsidRPr="00AE1DD0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2D1D0E">
        <w:t xml:space="preserve">, then you can close the </w:t>
      </w:r>
      <w:r w:rsidR="002D1D0E">
        <w:rPr>
          <w:b/>
          <w:bCs/>
        </w:rPr>
        <w:t>tab</w:t>
      </w:r>
      <w:r w:rsidR="002D1D0E">
        <w:t xml:space="preserve"> for </w:t>
      </w:r>
      <w:proofErr w:type="spellStart"/>
      <w:r w:rsidR="002D1D0E">
        <w:rPr>
          <w:b/>
          <w:bCs/>
        </w:rPr>
        <w:t>Nuget</w:t>
      </w:r>
      <w:proofErr w:type="spellEnd"/>
      <w:r w:rsidR="002D1D0E">
        <w:rPr>
          <w:b/>
          <w:bCs/>
        </w:rPr>
        <w:t xml:space="preserve">: </w:t>
      </w:r>
      <w:proofErr w:type="spellStart"/>
      <w:r w:rsidR="00B73BF3">
        <w:rPr>
          <w:b/>
          <w:bCs/>
        </w:rPr>
        <w:t>Slide</w:t>
      </w:r>
      <w:r w:rsidR="002D1D0E">
        <w:rPr>
          <w:b/>
          <w:bCs/>
        </w:rPr>
        <w:t>Game</w:t>
      </w:r>
      <w:proofErr w:type="spellEnd"/>
      <w:r w:rsidR="002D1D0E">
        <w:t xml:space="preserve"> by selecting the </w:t>
      </w:r>
      <w:r w:rsidR="002D1D0E">
        <w:rPr>
          <w:b/>
          <w:bCs/>
        </w:rPr>
        <w:t>x</w:t>
      </w:r>
      <w:r w:rsidR="002D1D0E">
        <w:t xml:space="preserve"> next to it. </w:t>
      </w:r>
      <w:r>
        <w:t xml:space="preserve"> </w:t>
      </w:r>
    </w:p>
    <w:p w14:paraId="6BC2C17F" w14:textId="77777777" w:rsidR="00295552" w:rsidRPr="00162C03" w:rsidRDefault="00295552" w:rsidP="00295552">
      <w:pPr>
        <w:rPr>
          <w:b/>
          <w:bCs/>
        </w:rPr>
      </w:pPr>
    </w:p>
    <w:p w14:paraId="29861874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864E299" w14:textId="77777777" w:rsidR="00295552" w:rsidRDefault="00295552" w:rsidP="00295552"/>
    <w:p w14:paraId="3BBFC3E0" w14:textId="627AFFFE" w:rsidR="00295552" w:rsidRDefault="00295552" w:rsidP="00295552">
      <w:pPr>
        <w:pStyle w:val="Heading2"/>
      </w:pPr>
      <w:r>
        <w:t xml:space="preserve">Step </w:t>
      </w:r>
      <w:r w:rsidR="002D1D0E">
        <w:t>4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32D49C17" w14:textId="77777777" w:rsidR="002D1D0E" w:rsidRDefault="002D1D0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4F4C07D0" w:rsidR="00CD770F" w:rsidRDefault="00CD770F" w:rsidP="00CD770F">
      <w:pPr>
        <w:pStyle w:val="Heading2"/>
      </w:pPr>
      <w:r>
        <w:lastRenderedPageBreak/>
        <w:t xml:space="preserve">Step </w:t>
      </w:r>
      <w:r w:rsidR="002D1D0E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65EC31B">
            <wp:extent cx="4746780" cy="3293992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0" cy="3293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185AE15B" w:rsidR="009A361C" w:rsidRDefault="009A361C" w:rsidP="009A361C">
      <w:pPr>
        <w:pStyle w:val="Heading2"/>
      </w:pPr>
      <w:r>
        <w:lastRenderedPageBreak/>
        <w:t xml:space="preserve">Step </w:t>
      </w:r>
      <w:r w:rsidR="002D1D0E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7FFDF2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83E17FC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12B0E0A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BC67A43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84D3402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4D0F822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3FCC0E2A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248249F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4B1A68C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4F514D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Game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3EEEE56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03A1A48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</w:t>
                            </w:r>
                          </w:p>
                          <w:p w14:paraId="700F091B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BDD3F8E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2B91AF"/>
                              </w:rPr>
                              <w:t>Item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 =&gt;</w:t>
                            </w:r>
                          </w:p>
                          <w:p w14:paraId="41DBF00B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Row, Column, Value) = (row, column,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{index}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D94BE73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5AFD32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3B04294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5BF6F251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BBB035D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07CDCE1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11327244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7565BF7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A31515"/>
                              </w:rPr>
                              <w:t>"Slide Game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712F497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_size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400;</w:t>
                            </w:r>
                            <w:proofErr w:type="gramEnd"/>
                          </w:p>
                          <w:p w14:paraId="1D3E00E0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4;</w:t>
                            </w:r>
                            <w:proofErr w:type="gramEnd"/>
                          </w:p>
                          <w:p w14:paraId="6EB457CE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997027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4703473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_board =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[size, size];</w:t>
                            </w:r>
                          </w:p>
                          <w:p w14:paraId="0F990708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AF7D11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735DFA19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nvas _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;</w:t>
                            </w:r>
                            <w:proofErr w:type="gramEnd"/>
                          </w:p>
                          <w:p w14:paraId="775073E9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7BA1F6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s;</w:t>
                            </w:r>
                            <w:proofErr w:type="gramEnd"/>
                          </w:p>
                          <w:p w14:paraId="76013EFE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_</w:t>
                            </w:r>
                            <w:proofErr w:type="gramStart"/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;</w:t>
                            </w:r>
                            <w:proofErr w:type="gramEnd"/>
                          </w:p>
                          <w:p w14:paraId="28DA944E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783BE4" w14:textId="317C7343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Choose,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>IsValid</w:t>
                            </w:r>
                            <w:proofErr w:type="spellEnd"/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>IsComplete</w:t>
                            </w:r>
                            <w:proofErr w:type="spellEnd"/>
                          </w:p>
                          <w:p w14:paraId="739E8592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7739E3" w14:textId="335C5B68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42FB9">
                              <w:rPr>
                                <w:rFonts w:ascii="Consolas" w:hAnsi="Consolas" w:cs="Cascadia Mono"/>
                                <w:color w:val="008000"/>
                              </w:rPr>
                              <w:t>Update &amp; Move</w:t>
                            </w:r>
                          </w:p>
                          <w:p w14:paraId="2FF47915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0D5D645" w14:textId="6316E38B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742FB9">
                              <w:rPr>
                                <w:rFonts w:ascii="Consolas" w:hAnsi="Consolas" w:cs="Cascadia Mono"/>
                                <w:color w:val="008000"/>
                              </w:rPr>
                              <w:t>Play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Setup</w:t>
                            </w:r>
                          </w:p>
                          <w:p w14:paraId="368A0563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FD6527" w14:textId="51460E26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73BF3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7F1E803A" w14:textId="77777777" w:rsidR="00B73BF3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502A22F6" w:rsidR="00601C5A" w:rsidRPr="00B73BF3" w:rsidRDefault="00B73BF3" w:rsidP="00B73B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73BF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7FFDF2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83E17FC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12B0E0A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BC67A43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84D3402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4D0F822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3FCC0E2A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248249F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4B1A68C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4F514D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SlideGame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3EEEE56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03A1A48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Piece</w:t>
                      </w:r>
                    </w:p>
                    <w:p w14:paraId="700F091B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BDD3F8E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2B91AF"/>
                        </w:rPr>
                        <w:t>Item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column,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index) =&gt;</w:t>
                      </w:r>
                    </w:p>
                    <w:p w14:paraId="41DBF00B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    (Row, Column, Value) = (row, column, </w:t>
                      </w:r>
                      <w:r w:rsidRPr="00B73BF3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{index}</w:t>
                      </w:r>
                      <w:r w:rsidRPr="00B73BF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D94BE73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5AFD32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Row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3B04294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Column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5BF6F251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BBB035D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07CDCE1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11327244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7565BF7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B73BF3">
                        <w:rPr>
                          <w:rFonts w:ascii="Consolas" w:hAnsi="Consolas" w:cs="Cascadia Mono"/>
                          <w:color w:val="A31515"/>
                        </w:rPr>
                        <w:t>"Slide Game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712F497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canvas_size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400;</w:t>
                      </w:r>
                      <w:proofErr w:type="gramEnd"/>
                    </w:p>
                    <w:p w14:paraId="1D3E00E0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4;</w:t>
                      </w:r>
                      <w:proofErr w:type="gramEnd"/>
                    </w:p>
                    <w:p w14:paraId="6EB457CE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997027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4703473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,] _board =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[size, size];</w:t>
                      </w:r>
                    </w:p>
                    <w:p w14:paraId="0F990708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AF7D11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735DFA19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Canvas _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canvas;</w:t>
                      </w:r>
                      <w:proofErr w:type="gramEnd"/>
                    </w:p>
                    <w:p w14:paraId="775073E9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7BA1F6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moves;</w:t>
                      </w:r>
                      <w:proofErr w:type="gramEnd"/>
                    </w:p>
                    <w:p w14:paraId="76013EFE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B73B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&gt; _</w:t>
                      </w:r>
                      <w:proofErr w:type="gramStart"/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values;</w:t>
                      </w:r>
                      <w:proofErr w:type="gramEnd"/>
                    </w:p>
                    <w:p w14:paraId="28DA944E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783BE4" w14:textId="317C7343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 xml:space="preserve">// Choose,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>IsValid</w:t>
                      </w:r>
                      <w:proofErr w:type="spellEnd"/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>IsComplete</w:t>
                      </w:r>
                      <w:proofErr w:type="spellEnd"/>
                    </w:p>
                    <w:p w14:paraId="739E8592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7739E3" w14:textId="335C5B68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42FB9">
                        <w:rPr>
                          <w:rFonts w:ascii="Consolas" w:hAnsi="Consolas" w:cs="Cascadia Mono"/>
                          <w:color w:val="008000"/>
                        </w:rPr>
                        <w:t>Update &amp; Move</w:t>
                      </w:r>
                    </w:p>
                    <w:p w14:paraId="2FF47915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0D5D645" w14:textId="6316E38B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742FB9">
                        <w:rPr>
                          <w:rFonts w:ascii="Consolas" w:hAnsi="Consolas" w:cs="Cascadia Mono"/>
                          <w:color w:val="008000"/>
                        </w:rPr>
                        <w:t>Play</w:t>
                      </w:r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 xml:space="preserve"> &amp; Setup</w:t>
                      </w:r>
                    </w:p>
                    <w:p w14:paraId="368A0563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FD6527" w14:textId="51460E26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73BF3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7F1E803A" w14:textId="77777777" w:rsidR="00B73BF3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502A22F6" w:rsidR="00601C5A" w:rsidRPr="00B73BF3" w:rsidRDefault="00B73BF3" w:rsidP="00B73B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73BF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412A6D78" w:rsidR="00D4390D" w:rsidRPr="002D1D0E" w:rsidRDefault="00663239" w:rsidP="00FC51E5">
      <w:pPr>
        <w:jc w:val="both"/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FC51E5">
        <w:rPr>
          <w:rFonts w:cs="Segoe UI"/>
          <w:color w:val="000000"/>
        </w:rPr>
        <w:t>.</w:t>
      </w:r>
      <w:r w:rsidR="00712502">
        <w:rPr>
          <w:rFonts w:cs="Segoe UI"/>
          <w:color w:val="000000"/>
        </w:rPr>
        <w:t xml:space="preserve"> </w:t>
      </w:r>
      <w:r w:rsidR="00FC51E5">
        <w:rPr>
          <w:rFonts w:cs="Segoe UI"/>
          <w:color w:val="000000"/>
        </w:rPr>
        <w:t>I</w:t>
      </w:r>
      <w:r w:rsidR="00712502">
        <w:rPr>
          <w:rFonts w:cs="Segoe UI"/>
          <w:color w:val="000000"/>
        </w:rPr>
        <w:t xml:space="preserve">t also has a </w:t>
      </w:r>
      <w:r w:rsidR="00712502" w:rsidRPr="00712502">
        <w:rPr>
          <w:rFonts w:ascii="Consolas" w:hAnsi="Consolas" w:cs="Segoe UI"/>
          <w:b/>
          <w:bCs/>
          <w:color w:val="000000"/>
        </w:rPr>
        <w:t>namespace</w:t>
      </w:r>
      <w:r w:rsidR="00D34854">
        <w:rPr>
          <w:rFonts w:cs="Segoe UI"/>
          <w:color w:val="000000"/>
        </w:rPr>
        <w:t xml:space="preserve"> </w:t>
      </w:r>
      <w:r w:rsidR="00712502">
        <w:rPr>
          <w:rFonts w:cs="Segoe UI"/>
          <w:color w:val="000000"/>
        </w:rPr>
        <w:t xml:space="preserve">as it will contain multiple </w:t>
      </w:r>
      <w:r w:rsidR="00712502" w:rsidRPr="00712502">
        <w:rPr>
          <w:rFonts w:cs="Segoe UI"/>
          <w:b/>
          <w:bCs/>
          <w:color w:val="000000"/>
        </w:rPr>
        <w:t>Classes</w:t>
      </w:r>
      <w:r w:rsidR="00712502">
        <w:rPr>
          <w:rFonts w:cs="Segoe UI"/>
          <w:color w:val="000000"/>
        </w:rPr>
        <w:t xml:space="preserve"> although usually those are defined in separate f</w:t>
      </w:r>
      <w:r w:rsidR="00FC51E5">
        <w:rPr>
          <w:rFonts w:cs="Segoe UI"/>
          <w:color w:val="000000"/>
        </w:rPr>
        <w:t xml:space="preserve">iles. </w:t>
      </w:r>
      <w:r w:rsidR="00C62B11">
        <w:rPr>
          <w:rFonts w:cs="Segoe UI"/>
          <w:color w:val="000000"/>
        </w:rPr>
        <w:t xml:space="preserve"> </w:t>
      </w:r>
      <w:proofErr w:type="spellStart"/>
      <w:r w:rsidR="00FC51E5">
        <w:rPr>
          <w:i/>
          <w:iCs/>
        </w:rPr>
        <w:t>Library.cs</w:t>
      </w:r>
      <w:proofErr w:type="spellEnd"/>
      <w:r w:rsidR="00FC51E5">
        <w:t xml:space="preserve"> </w:t>
      </w:r>
      <w:r w:rsidR="00C62B11">
        <w:rPr>
          <w:rFonts w:cs="Segoe UI"/>
          <w:color w:val="000000"/>
        </w:rPr>
        <w:t>contain</w:t>
      </w:r>
      <w:r w:rsidR="00FC51E5">
        <w:rPr>
          <w:rFonts w:cs="Segoe UI"/>
          <w:color w:val="000000"/>
        </w:rPr>
        <w:t>s</w:t>
      </w:r>
      <w:r w:rsidR="00C62B11">
        <w:rPr>
          <w:rFonts w:cs="Segoe UI"/>
          <w:color w:val="000000"/>
        </w:rPr>
        <w:t xml:space="preserve"> a </w:t>
      </w:r>
      <w:r w:rsidR="00C62B11" w:rsidRPr="00C62B11">
        <w:rPr>
          <w:rFonts w:ascii="Consolas" w:hAnsi="Consolas" w:cs="Segoe UI"/>
          <w:b/>
          <w:bCs/>
          <w:color w:val="000000"/>
        </w:rPr>
        <w:t>Class</w:t>
      </w:r>
      <w:r w:rsidR="00C62B11">
        <w:rPr>
          <w:rFonts w:cs="Segoe UI"/>
          <w:color w:val="000000"/>
        </w:rPr>
        <w:t xml:space="preserve"> for </w:t>
      </w:r>
      <w:r w:rsidR="00C62B11" w:rsidRPr="00C62B11">
        <w:rPr>
          <w:rFonts w:ascii="Consolas" w:hAnsi="Consolas" w:cs="Segoe UI"/>
          <w:b/>
          <w:bCs/>
          <w:color w:val="000000"/>
        </w:rPr>
        <w:t>Item</w:t>
      </w:r>
      <w:r w:rsidR="00C62B11">
        <w:rPr>
          <w:rFonts w:cs="Segoe UI"/>
          <w:color w:val="000000"/>
        </w:rPr>
        <w:t xml:space="preserve"> and for </w:t>
      </w:r>
      <w:r w:rsidR="00C62B11" w:rsidRPr="00C62B11">
        <w:rPr>
          <w:rFonts w:ascii="Consolas" w:hAnsi="Consolas" w:cs="Segoe UI"/>
          <w:b/>
          <w:bCs/>
          <w:color w:val="000000"/>
        </w:rPr>
        <w:t>Library</w:t>
      </w:r>
      <w:r w:rsidR="00712502">
        <w:rPr>
          <w:rFonts w:cs="Segoe UI"/>
          <w:color w:val="000000"/>
        </w:rPr>
        <w:t xml:space="preserve"> </w:t>
      </w:r>
      <w:r w:rsidR="00C62B11">
        <w:rPr>
          <w:rFonts w:cs="Segoe UI"/>
          <w:color w:val="000000"/>
        </w:rPr>
        <w:t xml:space="preserve">which has </w:t>
      </w:r>
      <w:r w:rsidR="00D34854" w:rsidRPr="00D34854">
        <w:rPr>
          <w:rFonts w:cs="Segoe UI"/>
          <w:b/>
          <w:bCs/>
          <w:color w:val="000000"/>
        </w:rPr>
        <w:t>Constants</w:t>
      </w:r>
      <w:r w:rsidR="00D34854">
        <w:rPr>
          <w:rFonts w:cs="Segoe UI"/>
          <w:color w:val="000000"/>
        </w:rPr>
        <w:t xml:space="preserve"> to represent things needed in the game </w:t>
      </w:r>
      <w:r w:rsidR="00357645">
        <w:rPr>
          <w:rFonts w:cs="Segoe UI"/>
          <w:color w:val="000000"/>
        </w:rPr>
        <w:t>and there</w:t>
      </w:r>
      <w:r w:rsidR="00D34854">
        <w:rPr>
          <w:rFonts w:cs="Segoe UI"/>
          <w:color w:val="000000"/>
        </w:rPr>
        <w:t xml:space="preserve"> are </w:t>
      </w:r>
      <w:r w:rsidR="00D34854" w:rsidRPr="00D34854">
        <w:rPr>
          <w:rFonts w:cs="Segoe UI"/>
          <w:b/>
          <w:bCs/>
          <w:color w:val="000000"/>
        </w:rPr>
        <w:t>Variables</w:t>
      </w:r>
      <w:r w:rsidR="00D34854">
        <w:rPr>
          <w:rFonts w:cs="Segoe UI"/>
          <w:color w:val="000000"/>
        </w:rPr>
        <w:t xml:space="preserve"> to keep track of values used in the game</w:t>
      </w:r>
      <w:r w:rsidR="00712502">
        <w:rPr>
          <w:rFonts w:cs="Segoe UI"/>
          <w:color w:val="000000"/>
        </w:rPr>
        <w:t>.</w:t>
      </w: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AA7F2D5" w14:textId="77777777" w:rsidR="007D673F" w:rsidRDefault="007D673F" w:rsidP="007D673F">
      <w:pPr>
        <w:pStyle w:val="Heading2"/>
      </w:pPr>
      <w:r>
        <w:lastRenderedPageBreak/>
        <w:t>Step 7</w:t>
      </w:r>
    </w:p>
    <w:p w14:paraId="181BC77F" w14:textId="77777777" w:rsidR="007D673F" w:rsidRDefault="007D673F" w:rsidP="007D673F">
      <w:pPr>
        <w:rPr>
          <w:rFonts w:cs="Segoe UI"/>
          <w:color w:val="000000"/>
        </w:rPr>
      </w:pPr>
    </w:p>
    <w:p w14:paraId="7CC11F30" w14:textId="7C5A2B3C" w:rsidR="007D673F" w:rsidRDefault="007D673F" w:rsidP="007D673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7D673F">
        <w:rPr>
          <w:rFonts w:ascii="Consolas" w:hAnsi="Consolas" w:cs="Segoe UI"/>
          <w:b/>
          <w:bCs/>
        </w:rPr>
        <w:t xml:space="preserve">Choose, </w:t>
      </w:r>
      <w:proofErr w:type="spellStart"/>
      <w:r w:rsidRPr="007D673F">
        <w:rPr>
          <w:rFonts w:ascii="Consolas" w:hAnsi="Consolas" w:cs="Segoe UI"/>
          <w:b/>
          <w:bCs/>
        </w:rPr>
        <w:t>IsValid</w:t>
      </w:r>
      <w:proofErr w:type="spellEnd"/>
      <w:r w:rsidRPr="007D673F">
        <w:rPr>
          <w:rFonts w:ascii="Consolas" w:hAnsi="Consolas" w:cs="Segoe UI"/>
          <w:b/>
          <w:bCs/>
        </w:rPr>
        <w:t xml:space="preserve"> &amp; </w:t>
      </w:r>
      <w:proofErr w:type="spellStart"/>
      <w:r w:rsidRPr="007D673F">
        <w:rPr>
          <w:rFonts w:ascii="Consolas" w:hAnsi="Consolas" w:cs="Segoe UI"/>
          <w:b/>
          <w:bCs/>
        </w:rPr>
        <w:t>IsComplete</w:t>
      </w:r>
      <w:proofErr w:type="spellEnd"/>
      <w:r w:rsidRPr="007D673F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17D65C4A" w14:textId="77777777" w:rsidR="007D673F" w:rsidRDefault="007D673F" w:rsidP="007D673F">
      <w:pPr>
        <w:rPr>
          <w:rFonts w:cs="Segoe UI"/>
        </w:rPr>
      </w:pPr>
    </w:p>
    <w:p w14:paraId="159F536F" w14:textId="77777777" w:rsidR="007D673F" w:rsidRDefault="007D673F" w:rsidP="007D67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23EBA12" wp14:editId="7B751EF9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84ECF00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12680DBE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3CE3E43A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0DB75360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D06363B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25B63A8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IsValid</w:t>
                            </w:r>
                            <w:proofErr w:type="spell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 =&gt;</w:t>
                            </w:r>
                          </w:p>
                          <w:p w14:paraId="070ADEEE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row &gt;= 0 &amp;&amp; column &gt;= 0 &amp;&amp; row &lt;= 3 &amp;&amp;</w:t>
                            </w:r>
                          </w:p>
                          <w:p w14:paraId="4716FB19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lumn &lt;= 3 &amp;&amp; _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== 0;</w:t>
                            </w:r>
                          </w:p>
                          <w:p w14:paraId="57ABC61D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3DC217F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IsComplete</w:t>
                            </w:r>
                            <w:proofErr w:type="spell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FDF29B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F510CAF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revious = _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0, 0];</w:t>
                            </w:r>
                          </w:p>
                          <w:p w14:paraId="73607062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55C4657F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A76A9C0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655B2B2D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59443EC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&lt; previous)</w:t>
                            </w:r>
                          </w:p>
                          <w:p w14:paraId="53FEA820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B84A2F9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previous = _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;</w:t>
                            </w:r>
                          </w:p>
                          <w:p w14:paraId="5A6D1202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558B1C4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6A87A47" w14:textId="77777777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D673F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A10BD08" w14:textId="1867D9FA" w:rsidR="007D673F" w:rsidRPr="007D673F" w:rsidRDefault="007D673F" w:rsidP="007D673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D673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3EBA12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84ECF00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12680DBE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3CE3E43A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0DB75360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D06363B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25B63A8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IsValid</w:t>
                      </w:r>
                      <w:proofErr w:type="spell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column) =&gt;</w:t>
                      </w:r>
                    </w:p>
                    <w:p w14:paraId="070ADEEE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row &gt;= 0 &amp;&amp; column &gt;= 0 &amp;&amp; row &lt;= 3 &amp;&amp;</w:t>
                      </w:r>
                    </w:p>
                    <w:p w14:paraId="4716FB19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column &lt;= 3 &amp;&amp; _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row, column] == 0;</w:t>
                      </w:r>
                    </w:p>
                    <w:p w14:paraId="57ABC61D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3DC217F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IsComplete</w:t>
                      </w:r>
                      <w:proofErr w:type="spell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FDF29B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F510CAF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previous = _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0, 0];</w:t>
                      </w:r>
                    </w:p>
                    <w:p w14:paraId="73607062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55C4657F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A76A9C0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655B2B2D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59443EC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row, column] &lt; previous)</w:t>
                      </w:r>
                    </w:p>
                    <w:p w14:paraId="53FEA820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B84A2F9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previous = _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row, column];</w:t>
                      </w:r>
                    </w:p>
                    <w:p w14:paraId="5A6D1202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558B1C4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6A87A47" w14:textId="77777777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D673F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A10BD08" w14:textId="1867D9FA" w:rsidR="007D673F" w:rsidRPr="007D673F" w:rsidRDefault="007D673F" w:rsidP="007D673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D673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5086EB" w14:textId="77777777" w:rsidR="007D673F" w:rsidRDefault="007D673F" w:rsidP="007D673F"/>
    <w:p w14:paraId="1F2807B8" w14:textId="1020381C" w:rsidR="007D673F" w:rsidRDefault="007D673F" w:rsidP="007D673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Choose</w:t>
      </w:r>
      <w:r>
        <w:rPr>
          <w:rFonts w:cs="Segoe UI"/>
        </w:rPr>
        <w:t xml:space="preserve"> is used to produce a list of unique randomised numbers, </w:t>
      </w:r>
      <w:proofErr w:type="spellStart"/>
      <w:r w:rsidRPr="007D673F">
        <w:rPr>
          <w:rFonts w:ascii="Consolas" w:hAnsi="Consolas" w:cs="Segoe UI"/>
          <w:b/>
          <w:bCs/>
        </w:rPr>
        <w:t>IsValid</w:t>
      </w:r>
      <w:proofErr w:type="spellEnd"/>
      <w:r>
        <w:rPr>
          <w:rFonts w:cs="Segoe UI"/>
        </w:rPr>
        <w:t xml:space="preserve"> will check if a position is acceptable and </w:t>
      </w:r>
      <w:proofErr w:type="spellStart"/>
      <w:r w:rsidRPr="007D673F">
        <w:rPr>
          <w:rFonts w:ascii="Consolas" w:hAnsi="Consolas" w:cs="Segoe UI"/>
          <w:b/>
          <w:bCs/>
        </w:rPr>
        <w:t>IsComplete</w:t>
      </w:r>
      <w:proofErr w:type="spellEnd"/>
      <w:r>
        <w:rPr>
          <w:rFonts w:cs="Segoe UI"/>
        </w:rPr>
        <w:t xml:space="preserve"> will be used to check if the game has finished correctly.</w:t>
      </w:r>
      <w:r>
        <w:br w:type="page"/>
      </w:r>
    </w:p>
    <w:p w14:paraId="2D233B38" w14:textId="0464F79B" w:rsidR="00742FB9" w:rsidRDefault="00742FB9" w:rsidP="00742FB9">
      <w:pPr>
        <w:pStyle w:val="Heading2"/>
      </w:pPr>
      <w:r>
        <w:lastRenderedPageBreak/>
        <w:t xml:space="preserve">Step </w:t>
      </w:r>
      <w:r>
        <w:t>8</w:t>
      </w:r>
    </w:p>
    <w:p w14:paraId="3BA399ED" w14:textId="77777777" w:rsidR="00742FB9" w:rsidRDefault="00742FB9" w:rsidP="00742FB9">
      <w:pPr>
        <w:rPr>
          <w:rFonts w:cs="Segoe UI"/>
          <w:color w:val="000000"/>
        </w:rPr>
      </w:pPr>
    </w:p>
    <w:p w14:paraId="0E54F6FC" w14:textId="4D794E28" w:rsidR="00742FB9" w:rsidRDefault="00742FB9" w:rsidP="00742FB9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0560EC">
        <w:rPr>
          <w:rFonts w:ascii="Consolas" w:hAnsi="Consolas" w:cs="Segoe UI"/>
          <w:b/>
          <w:bCs/>
        </w:rPr>
        <w:t xml:space="preserve">Update &amp; </w:t>
      </w:r>
      <w:r>
        <w:rPr>
          <w:rFonts w:ascii="Consolas" w:hAnsi="Consolas" w:cs="Segoe UI"/>
          <w:b/>
          <w:bCs/>
        </w:rPr>
        <w:t>Move</w:t>
      </w:r>
      <w:r w:rsidRPr="007D673F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6C93EBE0" w14:textId="77777777" w:rsidR="00742FB9" w:rsidRDefault="00742FB9" w:rsidP="00742FB9">
      <w:pPr>
        <w:rPr>
          <w:rFonts w:cs="Segoe UI"/>
        </w:rPr>
      </w:pPr>
    </w:p>
    <w:p w14:paraId="01CCD169" w14:textId="77777777" w:rsidR="00742FB9" w:rsidRDefault="00742FB9" w:rsidP="00742FB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761BB09" wp14:editId="0B511287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FE75C3C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(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9CA42E3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F74D72E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Clear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06FDBF4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5E55C3C1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B43B216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0F13B54F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21F5DD6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&gt; 0)</w:t>
                            </w:r>
                          </w:p>
                          <w:p w14:paraId="085F8ED2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54F6CAFB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_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;</w:t>
                            </w:r>
                          </w:p>
                          <w:p w14:paraId="1AD5F4F7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=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(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, index)</w:t>
                            </w:r>
                          </w:p>
                          <w:p w14:paraId="1D23609A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713DC89D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Foreground =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White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A46129D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Fill =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D44FA50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Height = _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Height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size,</w:t>
                            </w:r>
                          </w:p>
                          <w:p w14:paraId="7A438A67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Width = _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Width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size,</w:t>
                            </w:r>
                          </w:p>
                          <w:p w14:paraId="0C218C3B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sSquare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</w:p>
                          <w:p w14:paraId="7E0D5BD1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;</w:t>
                            </w:r>
                          </w:p>
                          <w:p w14:paraId="61885D74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PointerReleased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</w:t>
                            </w:r>
                          </w:p>
                          <w:p w14:paraId="47762726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erRoutedEventArgs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1AC8A7E3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nder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);</w:t>
                            </w:r>
                          </w:p>
                          <w:p w14:paraId="1EDD6318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piece, row * (_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Width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size));</w:t>
                            </w:r>
                          </w:p>
                          <w:p w14:paraId="2E2F48F7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piece, column * (_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Width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size));</w:t>
                            </w:r>
                          </w:p>
                          <w:p w14:paraId="670EFCE0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Children.Add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piece);</w:t>
                            </w:r>
                          </w:p>
                          <w:p w14:paraId="450812B6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1C2BB30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6940FEF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2D9B6EE" w14:textId="79340216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10B9C3E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FF"/>
                              </w:rPr>
                            </w:pPr>
                          </w:p>
                          <w:p w14:paraId="39653F6B" w14:textId="154B9E7B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 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7C3ED0A5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0D755E9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oves+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0078ACF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= _board[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</w:p>
                          <w:p w14:paraId="2C6505C3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spellStart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] = 0;</w:t>
                            </w:r>
                          </w:p>
                          <w:p w14:paraId="3A9AC628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row;</w:t>
                            </w:r>
                          </w:p>
                          <w:p w14:paraId="5EB0CED6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column;</w:t>
                            </w:r>
                          </w:p>
                          <w:p w14:paraId="3FFBCD92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(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A0A2E1C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IsComplete</w:t>
                            </w:r>
                            <w:proofErr w:type="spell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3397BA5F" w14:textId="77777777" w:rsidR="00742FB9" w:rsidRPr="00742FB9" w:rsidRDefault="00742FB9" w:rsidP="00742FB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Correct in 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{_moves}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oves"</w:t>
                            </w: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63635DB" w14:textId="1F728F23" w:rsidR="000560EC" w:rsidRPr="000560EC" w:rsidRDefault="00742FB9" w:rsidP="000560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42FB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61BB09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FE75C3C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Update(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9CA42E3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F74D72E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Children.Clear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06FDBF4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5E55C3C1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B43B216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0F13B54F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21F5DD6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row, column] &gt; 0)</w:t>
                      </w:r>
                    </w:p>
                    <w:p w14:paraId="085F8ED2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54F6CAFB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index = _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row, column];</w:t>
                      </w:r>
                    </w:p>
                    <w:p w14:paraId="1AD5F4F7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piece =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(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row, column, index)</w:t>
                      </w:r>
                    </w:p>
                    <w:p w14:paraId="1D23609A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713DC89D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Foreground =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olors.White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A46129D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Fill =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D44FA50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Height = _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Height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/ size,</w:t>
                      </w:r>
                    </w:p>
                    <w:p w14:paraId="7A438A67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Width = _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Width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/ size,</w:t>
                      </w:r>
                    </w:p>
                    <w:p w14:paraId="0C218C3B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sSquare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</w:p>
                    <w:p w14:paraId="7E0D5BD1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;</w:t>
                      </w:r>
                    </w:p>
                    <w:p w14:paraId="61885D74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piece.PointerReleased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sender,</w:t>
                      </w:r>
                    </w:p>
                    <w:p w14:paraId="47762726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PointerRoutedEventArgs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1AC8A7E3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sender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Item);</w:t>
                      </w:r>
                    </w:p>
                    <w:p w14:paraId="1EDD6318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piece, row * (_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Width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/ size));</w:t>
                      </w:r>
                    </w:p>
                    <w:p w14:paraId="2E2F48F7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piece, column * (_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Width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/ size));</w:t>
                      </w:r>
                    </w:p>
                    <w:p w14:paraId="670EFCE0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canvas.Children.Add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piece);</w:t>
                      </w:r>
                    </w:p>
                    <w:p w14:paraId="450812B6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1C2BB30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6940FEF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2D9B6EE" w14:textId="79340216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10B9C3E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FF"/>
                        </w:rPr>
                      </w:pPr>
                    </w:p>
                    <w:p w14:paraId="39653F6B" w14:textId="154B9E7B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Item 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7C3ED0A5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0D755E9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_moves+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0078ACF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row, column] = _board[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</w:p>
                    <w:p w14:paraId="2C6505C3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spellStart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] = 0;</w:t>
                      </w:r>
                    </w:p>
                    <w:p w14:paraId="3A9AC628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= row;</w:t>
                      </w:r>
                    </w:p>
                    <w:p w14:paraId="5EB0CED6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= column;</w:t>
                      </w:r>
                    </w:p>
                    <w:p w14:paraId="3FFBCD92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Update(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A0A2E1C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42FB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IsComplete</w:t>
                      </w:r>
                      <w:proofErr w:type="spell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3397BA5F" w14:textId="77777777" w:rsidR="00742FB9" w:rsidRPr="00742FB9" w:rsidRDefault="00742FB9" w:rsidP="00742FB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42FB9">
                        <w:rPr>
                          <w:rFonts w:ascii="Consolas" w:hAnsi="Consolas" w:cs="Cascadia Mono"/>
                          <w:color w:val="A31515"/>
                        </w:rPr>
                        <w:t xml:space="preserve">$"Correct in 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{_moves}</w:t>
                      </w:r>
                      <w:r w:rsidRPr="00742FB9">
                        <w:rPr>
                          <w:rFonts w:ascii="Consolas" w:hAnsi="Consolas" w:cs="Cascadia Mono"/>
                          <w:color w:val="A31515"/>
                        </w:rPr>
                        <w:t xml:space="preserve"> Moves"</w:t>
                      </w: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63635DB" w14:textId="1F728F23" w:rsidR="000560EC" w:rsidRPr="000560EC" w:rsidRDefault="00742FB9" w:rsidP="000560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42FB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8A6550" w14:textId="77777777" w:rsidR="00742FB9" w:rsidRDefault="00742FB9" w:rsidP="00742FB9"/>
    <w:p w14:paraId="1D9544C4" w14:textId="1DADE13F" w:rsidR="00742FB9" w:rsidRDefault="000560EC" w:rsidP="00742FB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Update</w:t>
      </w:r>
      <w:r>
        <w:rPr>
          <w:rFonts w:cs="Segoe UI"/>
        </w:rPr>
        <w:t xml:space="preserve"> is used to update the </w:t>
      </w:r>
      <w:r>
        <w:rPr>
          <w:rFonts w:ascii="Consolas" w:hAnsi="Consolas" w:cs="Segoe UI"/>
          <w:b/>
          <w:bCs/>
        </w:rPr>
        <w:t>Canvas</w:t>
      </w:r>
      <w:r>
        <w:rPr>
          <w:rFonts w:cs="Segoe UI"/>
        </w:rPr>
        <w:t xml:space="preserve"> with the current position of the items a</w:t>
      </w:r>
      <w:r w:rsidR="00BE076A">
        <w:rPr>
          <w:rFonts w:cs="Segoe UI"/>
        </w:rPr>
        <w:t xml:space="preserve">nd will use a </w:t>
      </w:r>
      <w:r w:rsidR="00BE076A" w:rsidRPr="00BE076A">
        <w:rPr>
          <w:rFonts w:cs="Segoe UI"/>
          <w:b/>
          <w:bCs/>
        </w:rPr>
        <w:t>Method</w:t>
      </w:r>
      <w:r w:rsidR="00BE076A">
        <w:rPr>
          <w:rFonts w:cs="Segoe UI"/>
        </w:rPr>
        <w:t xml:space="preserve"> of </w:t>
      </w:r>
      <w:r w:rsidR="00BE076A" w:rsidRPr="00BE076A">
        <w:rPr>
          <w:rFonts w:ascii="Consolas" w:hAnsi="Consolas" w:cs="Segoe UI"/>
          <w:b/>
          <w:bCs/>
        </w:rPr>
        <w:t>Play</w:t>
      </w:r>
      <w:r w:rsidR="00BE076A">
        <w:rPr>
          <w:rFonts w:cs="Segoe UI"/>
        </w:rPr>
        <w:t xml:space="preserve"> </w:t>
      </w:r>
      <w:r w:rsidR="0012386E">
        <w:rPr>
          <w:rFonts w:cs="Segoe UI"/>
        </w:rPr>
        <w:t xml:space="preserve">that will </w:t>
      </w:r>
      <w:r w:rsidR="00BE076A">
        <w:rPr>
          <w:rFonts w:cs="Segoe UI"/>
        </w:rPr>
        <w:t xml:space="preserve">be defined in the next </w:t>
      </w:r>
      <w:r w:rsidR="00BE076A" w:rsidRPr="00BE076A">
        <w:rPr>
          <w:rFonts w:cs="Segoe UI"/>
          <w:b/>
          <w:bCs/>
        </w:rPr>
        <w:t>Step</w:t>
      </w:r>
      <w:r w:rsidR="00BE076A">
        <w:rPr>
          <w:rFonts w:cs="Segoe UI"/>
        </w:rPr>
        <w:t xml:space="preserve"> and</w:t>
      </w:r>
      <w:r>
        <w:rPr>
          <w:rFonts w:ascii="Consolas" w:hAnsi="Consolas"/>
          <w:b/>
          <w:bCs/>
        </w:rPr>
        <w:t xml:space="preserve"> </w:t>
      </w:r>
      <w:r w:rsidR="00742FB9">
        <w:rPr>
          <w:rFonts w:ascii="Consolas" w:hAnsi="Consolas"/>
          <w:b/>
          <w:bCs/>
        </w:rPr>
        <w:t>Move</w:t>
      </w:r>
      <w:r w:rsidR="00742FB9">
        <w:rPr>
          <w:rFonts w:cs="Segoe UI"/>
        </w:rPr>
        <w:t xml:space="preserve"> is used to set the location of an </w:t>
      </w:r>
      <w:r w:rsidR="00EF4B56" w:rsidRPr="00EF4B56">
        <w:rPr>
          <w:rFonts w:ascii="Consolas" w:hAnsi="Consolas" w:cs="Segoe UI"/>
          <w:b/>
          <w:bCs/>
        </w:rPr>
        <w:t>I</w:t>
      </w:r>
      <w:r w:rsidR="00742FB9" w:rsidRPr="00EF4B56">
        <w:rPr>
          <w:rFonts w:ascii="Consolas" w:hAnsi="Consolas" w:cs="Segoe UI"/>
          <w:b/>
          <w:bCs/>
        </w:rPr>
        <w:t>tem</w:t>
      </w:r>
      <w:r w:rsidR="00742FB9">
        <w:rPr>
          <w:rFonts w:cs="Segoe UI"/>
        </w:rPr>
        <w:t xml:space="preserve"> and will use</w:t>
      </w:r>
      <w:r w:rsidR="00BE076A">
        <w:rPr>
          <w:rFonts w:cs="Segoe UI"/>
        </w:rPr>
        <w:t xml:space="preserve"> </w:t>
      </w:r>
      <w:r w:rsidR="00BE076A" w:rsidRPr="00BE076A">
        <w:rPr>
          <w:rFonts w:ascii="Consolas" w:hAnsi="Consolas" w:cs="Segoe UI"/>
          <w:b/>
          <w:bCs/>
        </w:rPr>
        <w:t>Update</w:t>
      </w:r>
      <w:r w:rsidR="00BE076A">
        <w:t xml:space="preserve"> and will check if the game is finished using </w:t>
      </w:r>
      <w:proofErr w:type="spellStart"/>
      <w:r w:rsidR="00BE076A" w:rsidRPr="00BE076A">
        <w:rPr>
          <w:rFonts w:ascii="Consolas" w:hAnsi="Consolas"/>
          <w:b/>
          <w:bCs/>
        </w:rPr>
        <w:t>IsComplete</w:t>
      </w:r>
      <w:proofErr w:type="spellEnd"/>
      <w:r w:rsidR="00BE076A">
        <w:t>.</w:t>
      </w:r>
      <w:r w:rsidR="00742FB9">
        <w:br w:type="page"/>
      </w:r>
    </w:p>
    <w:p w14:paraId="247A282E" w14:textId="67F3BAF1" w:rsidR="00422432" w:rsidRDefault="00422432" w:rsidP="00422432">
      <w:pPr>
        <w:pStyle w:val="Heading2"/>
      </w:pPr>
      <w:r>
        <w:lastRenderedPageBreak/>
        <w:t xml:space="preserve">Step </w:t>
      </w:r>
      <w:r>
        <w:t>9</w:t>
      </w:r>
    </w:p>
    <w:p w14:paraId="7D6441C0" w14:textId="77777777" w:rsidR="00422432" w:rsidRDefault="00422432" w:rsidP="00422432">
      <w:pPr>
        <w:rPr>
          <w:rFonts w:cs="Segoe UI"/>
          <w:color w:val="000000"/>
        </w:rPr>
      </w:pPr>
    </w:p>
    <w:p w14:paraId="0A3B692D" w14:textId="09F693C7" w:rsidR="00422432" w:rsidRDefault="00422432" w:rsidP="00422432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12386E">
        <w:rPr>
          <w:rFonts w:ascii="Consolas" w:hAnsi="Consolas" w:cs="Segoe UI"/>
          <w:b/>
          <w:bCs/>
        </w:rPr>
        <w:t>Play</w:t>
      </w:r>
      <w:r>
        <w:rPr>
          <w:rFonts w:ascii="Consolas" w:hAnsi="Consolas" w:cs="Segoe UI"/>
          <w:b/>
          <w:bCs/>
        </w:rPr>
        <w:t xml:space="preserve"> &amp; </w:t>
      </w:r>
      <w:r w:rsidR="0012386E">
        <w:rPr>
          <w:rFonts w:ascii="Consolas" w:hAnsi="Consolas" w:cs="Segoe UI"/>
          <w:b/>
          <w:bCs/>
        </w:rPr>
        <w:t>Setup</w:t>
      </w:r>
      <w:r w:rsidRPr="007D673F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243E91BB" w14:textId="77777777" w:rsidR="00422432" w:rsidRDefault="00422432" w:rsidP="00422432">
      <w:pPr>
        <w:rPr>
          <w:rFonts w:cs="Segoe UI"/>
        </w:rPr>
      </w:pPr>
    </w:p>
    <w:p w14:paraId="0F69771F" w14:textId="77777777" w:rsidR="00422432" w:rsidRDefault="00422432" w:rsidP="0042243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F4320DF" wp14:editId="3D50C4B5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8D9705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 item)</w:t>
                            </w:r>
                          </w:p>
                          <w:p w14:paraId="5DE73EC8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B605FB1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sValid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0B43C566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1F88118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sValid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1))</w:t>
                            </w:r>
                          </w:p>
                          <w:p w14:paraId="757D418B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1);</w:t>
                            </w:r>
                          </w:p>
                          <w:p w14:paraId="61486ACE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sValid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1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32363DAC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1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5E8CB58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sValid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))</w:t>
                            </w:r>
                          </w:p>
                          <w:p w14:paraId="2ECDE355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item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Row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Column</w:t>
                            </w:r>
                            <w:proofErr w:type="spell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);</w:t>
                            </w:r>
                          </w:p>
                          <w:p w14:paraId="2B971117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D7777B2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37C76C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5EA5952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up(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A716585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B508B23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0BF6A63E" w14:textId="2D6C813E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s =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1, _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Length</w:t>
                            </w:r>
                            <w:proofErr w:type="spellEnd"/>
                            <w:r w:rsidR="00D57F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, _</w:t>
                            </w:r>
                            <w:proofErr w:type="spell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.Length</w:t>
                            </w:r>
                            <w:proofErr w:type="spellEnd"/>
                            <w:r w:rsidR="00D57F4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1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0545AFD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Insert</w:t>
                            </w:r>
                            <w:proofErr w:type="spellEnd"/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0);</w:t>
                            </w:r>
                          </w:p>
                          <w:p w14:paraId="0F3353CF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3F22F302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AD16027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0D629C80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B1A964C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= _values[index++];</w:t>
                            </w:r>
                          </w:p>
                          <w:p w14:paraId="66049323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ndex == size * size)</w:t>
                            </w:r>
                          </w:p>
                          <w:p w14:paraId="588D8206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index = </w:t>
                            </w:r>
                            <w:proofErr w:type="gramStart"/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7C217FD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C1F2FC1" w14:textId="77777777" w:rsidR="0012386E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25E0B6F" w14:textId="645629E5" w:rsidR="00422432" w:rsidRPr="0012386E" w:rsidRDefault="0012386E" w:rsidP="001238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2386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4320D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78D9705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 item)</w:t>
                      </w:r>
                    </w:p>
                    <w:p w14:paraId="5DE73EC8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B605FB1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sValid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- 1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0B43C566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item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- 1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1F88118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sValid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+ 1))</w:t>
                      </w:r>
                    </w:p>
                    <w:p w14:paraId="757D418B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item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+ 1);</w:t>
                      </w:r>
                    </w:p>
                    <w:p w14:paraId="61486ACE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sValid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+ 1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32363DAC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item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+ 1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5E8CB58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sValid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- 1))</w:t>
                      </w:r>
                    </w:p>
                    <w:p w14:paraId="2ECDE355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item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Row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item.Column</w:t>
                      </w:r>
                      <w:proofErr w:type="spell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- 1);</w:t>
                      </w:r>
                    </w:p>
                    <w:p w14:paraId="2B971117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D7777B2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37C76C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5EA5952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A716585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B508B23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0BF6A63E" w14:textId="2D6C813E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_values =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1, _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board.Length</w:t>
                      </w:r>
                      <w:proofErr w:type="spellEnd"/>
                      <w:r w:rsidR="00D57F4F">
                        <w:rPr>
                          <w:rFonts w:ascii="Consolas" w:hAnsi="Consolas" w:cs="Cascadia Mono"/>
                          <w:color w:val="000000"/>
                        </w:rPr>
                        <w:t xml:space="preserve"> - 1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, _</w:t>
                      </w:r>
                      <w:proofErr w:type="spell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board.Length</w:t>
                      </w:r>
                      <w:proofErr w:type="spellEnd"/>
                      <w:r w:rsidR="00D57F4F">
                        <w:rPr>
                          <w:rFonts w:ascii="Consolas" w:hAnsi="Consolas" w:cs="Cascadia Mono"/>
                          <w:color w:val="000000"/>
                        </w:rPr>
                        <w:t xml:space="preserve"> - 1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0545AFD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values.Insert</w:t>
                      </w:r>
                      <w:proofErr w:type="spellEnd"/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(0, 0);</w:t>
                      </w:r>
                    </w:p>
                    <w:p w14:paraId="0F3353CF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3F22F302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AD16027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0D629C80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B1A964C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row, column] = _values[index++];</w:t>
                      </w:r>
                    </w:p>
                    <w:p w14:paraId="66049323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2386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(index == size * size)</w:t>
                      </w:r>
                    </w:p>
                    <w:p w14:paraId="588D8206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index = </w:t>
                      </w:r>
                      <w:proofErr w:type="gramStart"/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7C217FD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C1F2FC1" w14:textId="77777777" w:rsidR="0012386E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25E0B6F" w14:textId="645629E5" w:rsidR="00422432" w:rsidRPr="0012386E" w:rsidRDefault="0012386E" w:rsidP="001238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2386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0B9EFA" w14:textId="77777777" w:rsidR="00422432" w:rsidRDefault="00422432" w:rsidP="00422432"/>
    <w:p w14:paraId="5A44DE0F" w14:textId="5B1B118F" w:rsidR="00422432" w:rsidRDefault="00E823D2" w:rsidP="0042243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Play</w:t>
      </w:r>
      <w:r>
        <w:rPr>
          <w:rFonts w:cs="Segoe UI"/>
        </w:rPr>
        <w:t xml:space="preserve"> is used to position an </w:t>
      </w:r>
      <w:r w:rsidRPr="00E823D2">
        <w:rPr>
          <w:rFonts w:ascii="Consolas" w:hAnsi="Consolas" w:cs="Segoe UI"/>
          <w:b/>
          <w:bCs/>
        </w:rPr>
        <w:t>Item</w:t>
      </w:r>
      <w:r>
        <w:t xml:space="preserve"> and will use </w:t>
      </w:r>
      <w:proofErr w:type="spellStart"/>
      <w:r w:rsidRPr="00E823D2">
        <w:rPr>
          <w:rFonts w:ascii="Consolas" w:hAnsi="Consolas"/>
          <w:b/>
          <w:bCs/>
        </w:rPr>
        <w:t>IsValid</w:t>
      </w:r>
      <w:proofErr w:type="spellEnd"/>
      <w:r>
        <w:t xml:space="preserve"> to check if the position is valid then use </w:t>
      </w:r>
      <w:r w:rsidRPr="00E823D2">
        <w:rPr>
          <w:rFonts w:ascii="Consolas" w:hAnsi="Consolas"/>
          <w:b/>
          <w:bCs/>
        </w:rPr>
        <w:t>Move</w:t>
      </w:r>
      <w:r>
        <w:t xml:space="preserve"> to place the </w:t>
      </w:r>
      <w:r w:rsidRPr="00E823D2">
        <w:rPr>
          <w:rFonts w:ascii="Consolas" w:hAnsi="Consolas"/>
          <w:b/>
          <w:bCs/>
        </w:rPr>
        <w:t>Item</w:t>
      </w:r>
      <w:r>
        <w:t xml:space="preserve"> in the position and </w:t>
      </w:r>
      <w:r w:rsidRPr="00E823D2">
        <w:rPr>
          <w:rFonts w:ascii="Consolas" w:hAnsi="Consolas"/>
          <w:b/>
          <w:bCs/>
        </w:rPr>
        <w:t>Setup</w:t>
      </w:r>
      <w:r>
        <w:t xml:space="preserve"> is used to initialise the game using </w:t>
      </w:r>
      <w:r w:rsidRPr="00E823D2">
        <w:rPr>
          <w:rFonts w:ascii="Consolas" w:hAnsi="Consolas"/>
          <w:b/>
          <w:bCs/>
        </w:rPr>
        <w:t>Choose</w:t>
      </w:r>
      <w:r>
        <w:rPr>
          <w:rFonts w:cs="Segoe UI"/>
        </w:rPr>
        <w:t>.</w:t>
      </w:r>
      <w:r w:rsidR="00422432">
        <w:br w:type="page"/>
      </w:r>
    </w:p>
    <w:p w14:paraId="23697366" w14:textId="05B2163C" w:rsidR="001E4165" w:rsidRDefault="001E4165" w:rsidP="001E4165">
      <w:pPr>
        <w:pStyle w:val="Heading2"/>
      </w:pPr>
      <w:r>
        <w:lastRenderedPageBreak/>
        <w:t xml:space="preserve">Step </w:t>
      </w:r>
      <w:r w:rsidR="00C04EC9">
        <w:t>10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29919B96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1E4165">
        <w:rPr>
          <w:rFonts w:ascii="Consolas" w:hAnsi="Consolas" w:cs="Segoe UI"/>
          <w:b/>
          <w:bCs/>
        </w:rPr>
        <w:t>Layout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4B5B4B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C321F8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4EFB1E01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2BAF065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8A518FA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anvas = 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0BBF0D5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512F632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proofErr w:type="spell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_size</w:t>
                            </w:r>
                            <w:proofErr w:type="spell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37B9555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</w:t>
                            </w:r>
                            <w:proofErr w:type="spell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_size</w:t>
                            </w:r>
                            <w:proofErr w:type="spellEnd"/>
                          </w:p>
                          <w:p w14:paraId="171CCE6D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727D854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(_canvas);</w:t>
                            </w:r>
                          </w:p>
                          <w:p w14:paraId="5EA2F936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D3F7FA2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8103CB8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21F65B01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30DE818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478D9312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D4FF5C8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up(</w:t>
                            </w:r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F94B4C7" w14:textId="77777777" w:rsidR="00C04EC9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(</w:t>
                            </w:r>
                            <w:proofErr w:type="gramEnd"/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991A4BB" w14:textId="26E7F5D6" w:rsidR="001E4165" w:rsidRPr="00C04EC9" w:rsidRDefault="00C04EC9" w:rsidP="00C04EC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4EC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C321F8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4EC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4EFB1E01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2BAF065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8A518FA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_canvas = </w:t>
                      </w:r>
                      <w:r w:rsidRPr="00C04E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0BBF0D5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512F632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proofErr w:type="spell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canvas_size</w:t>
                      </w:r>
                      <w:proofErr w:type="spell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37B9555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</w:t>
                      </w:r>
                      <w:proofErr w:type="spell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canvas_size</w:t>
                      </w:r>
                      <w:proofErr w:type="spellEnd"/>
                    </w:p>
                    <w:p w14:paraId="171CCE6D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727D854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(_canvas);</w:t>
                      </w:r>
                    </w:p>
                    <w:p w14:paraId="5EA2F936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D3F7FA2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8103CB8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4EC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21F65B01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30DE818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C04EC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478D9312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D4FF5C8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Setup(</w:t>
                      </w:r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F94B4C7" w14:textId="77777777" w:rsidR="00C04EC9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Update(</w:t>
                      </w:r>
                      <w:proofErr w:type="gramEnd"/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91A4BB" w14:textId="26E7F5D6" w:rsidR="001E4165" w:rsidRPr="00C04EC9" w:rsidRDefault="00C04EC9" w:rsidP="00C04EC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4EC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C4A662" w14:textId="77777777" w:rsidR="004B5B4B" w:rsidRDefault="004B5B4B"/>
    <w:p w14:paraId="3EF1CD4F" w14:textId="3CF482C9" w:rsidR="001E4165" w:rsidRDefault="004B5B4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4B5B4B">
        <w:rPr>
          <w:rFonts w:ascii="Consolas" w:hAnsi="Consolas"/>
          <w:b/>
          <w:bCs/>
        </w:rPr>
        <w:t>Layout</w:t>
      </w:r>
      <w:r>
        <w:t xml:space="preserve"> will create the layout for the game</w:t>
      </w:r>
      <w:r w:rsidR="00C04EC9">
        <w:t xml:space="preserve"> with a </w:t>
      </w:r>
      <w:r w:rsidR="00C04EC9" w:rsidRPr="00C04EC9">
        <w:rPr>
          <w:rFonts w:ascii="Consolas" w:hAnsi="Consolas"/>
          <w:b/>
          <w:bCs/>
        </w:rPr>
        <w:t>Canvas</w:t>
      </w:r>
      <w:r w:rsidR="00EF5A4E">
        <w:t xml:space="preserve"> </w:t>
      </w:r>
      <w:r>
        <w:t xml:space="preserve">and </w:t>
      </w:r>
      <w:r w:rsidRPr="004B5B4B">
        <w:rPr>
          <w:rFonts w:ascii="Consolas" w:hAnsi="Consolas"/>
          <w:b/>
          <w:bCs/>
        </w:rPr>
        <w:t>New</w:t>
      </w:r>
      <w:r>
        <w:t xml:space="preserve"> will </w:t>
      </w:r>
      <w:r w:rsidR="00EF5A4E">
        <w:t xml:space="preserve">setup and </w:t>
      </w:r>
      <w:r>
        <w:t>start a new game.</w:t>
      </w:r>
    </w:p>
    <w:p w14:paraId="368E4A9D" w14:textId="77777777" w:rsidR="00C04EC9" w:rsidRDefault="00C04EC9" w:rsidP="00915C09">
      <w:pPr>
        <w:pStyle w:val="Heading2"/>
      </w:pPr>
    </w:p>
    <w:p w14:paraId="075B2541" w14:textId="0B4A2586" w:rsidR="00915C09" w:rsidRDefault="00915C09" w:rsidP="00915C09">
      <w:pPr>
        <w:pStyle w:val="Heading2"/>
      </w:pPr>
      <w:r>
        <w:t xml:space="preserve">Step </w:t>
      </w:r>
      <w:r w:rsidR="00C04EC9">
        <w:t>1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42393FD">
                  <wp:extent cx="2635193" cy="2170606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746041C" w14:textId="77777777" w:rsidR="00C04EC9" w:rsidRDefault="00C04EC9" w:rsidP="00D47544">
      <w:pPr>
        <w:pStyle w:val="Heading2"/>
      </w:pPr>
    </w:p>
    <w:p w14:paraId="09DA1170" w14:textId="77777777" w:rsidR="00C04EC9" w:rsidRDefault="00C04EC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141878AC" w:rsidR="00D47544" w:rsidRDefault="00D47544" w:rsidP="00D47544">
      <w:pPr>
        <w:pStyle w:val="Heading2"/>
      </w:pPr>
      <w:r>
        <w:lastRenderedPageBreak/>
        <w:t xml:space="preserve">Step </w:t>
      </w:r>
      <w:r w:rsidR="00C04EC9">
        <w:t>1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06C1796A" w14:textId="319A51F6" w:rsidR="00E83DCE" w:rsidRDefault="00E83DCE" w:rsidP="00E83DCE">
      <w:pPr>
        <w:pStyle w:val="Heading2"/>
      </w:pPr>
      <w:r>
        <w:t>Step 1</w:t>
      </w:r>
      <w:r w:rsidR="006D6BB5">
        <w:t>3</w:t>
      </w:r>
    </w:p>
    <w:p w14:paraId="475B89C9" w14:textId="77777777" w:rsidR="00E83DCE" w:rsidRDefault="00E83DCE" w:rsidP="00E83DCE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33C337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BD4CFDF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379560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6A44FD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8E571D4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154CBCA4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EDA556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26ECB234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617D4630" w14:textId="77777777" w:rsidR="006D6BB5" w:rsidRPr="0045472A" w:rsidRDefault="006D6BB5" w:rsidP="006D6BB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DFA7C5A" w14:textId="77777777" w:rsidR="006D6BB5" w:rsidRPr="00136978" w:rsidRDefault="006D6BB5" w:rsidP="006D6BB5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33C337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BD4CFDF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379560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6A44FD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8E571D4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154CBCA4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EDA556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26ECB234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617D4630" w14:textId="77777777" w:rsidR="006D6BB5" w:rsidRPr="0045472A" w:rsidRDefault="006D6BB5" w:rsidP="006D6BB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DFA7C5A" w14:textId="77777777" w:rsidR="006D6BB5" w:rsidRPr="00136978" w:rsidRDefault="006D6BB5" w:rsidP="006D6BB5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2CF1470E" w:rsidR="00653B6F" w:rsidRDefault="006D6BB5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3F3FBA7B" w14:textId="77777777" w:rsidR="006D6BB5" w:rsidRPr="00D27DB1" w:rsidRDefault="006D6BB5"/>
    <w:p w14:paraId="69A846CF" w14:textId="41EE73D6" w:rsidR="000C0368" w:rsidRDefault="007F297D" w:rsidP="007F297D">
      <w:pPr>
        <w:pStyle w:val="Heading2"/>
      </w:pPr>
      <w:r>
        <w:t xml:space="preserve">Step </w:t>
      </w:r>
      <w:r w:rsidR="00B94C96">
        <w:t>1</w:t>
      </w:r>
      <w:r w:rsidR="006D6BB5">
        <w:t>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7DA13DD">
                  <wp:extent cx="2635192" cy="2170606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12449DFD" w14:textId="77777777" w:rsidR="006D6BB5" w:rsidRDefault="006D6BB5" w:rsidP="00D85028">
      <w:pPr>
        <w:pStyle w:val="Heading2"/>
      </w:pPr>
    </w:p>
    <w:p w14:paraId="24020537" w14:textId="77777777" w:rsidR="006D6BB5" w:rsidRDefault="006D6BB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28170CA" w14:textId="0DC67D29" w:rsidR="007F297D" w:rsidRDefault="00D85028" w:rsidP="00D85028">
      <w:pPr>
        <w:pStyle w:val="Heading2"/>
      </w:pPr>
      <w:r>
        <w:lastRenderedPageBreak/>
        <w:t xml:space="preserve">Step </w:t>
      </w:r>
      <w:r w:rsidR="00C00840">
        <w:t>1</w:t>
      </w:r>
      <w:r w:rsidR="006D6BB5">
        <w:t>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5A6133FA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6D6BB5">
        <w:t>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1E3EC6D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11CD57D0" w:rsidR="00FB4525" w:rsidRDefault="00FB4525" w:rsidP="00FB4525">
      <w:pPr>
        <w:pStyle w:val="Heading2"/>
      </w:pPr>
      <w:r>
        <w:t xml:space="preserve">Step </w:t>
      </w:r>
      <w:r w:rsidR="007F7886">
        <w:t>1</w:t>
      </w:r>
      <w:r w:rsidR="006D6BB5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FCC668F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6D6BB5" w:rsidRPr="006D6BB5">
              <w:rPr>
                <w:b/>
                <w:bCs/>
                <w:lang w:val="en-US"/>
              </w:rPr>
              <w:t>Slide</w:t>
            </w:r>
            <w:r w:rsidR="007C2A5F">
              <w:rPr>
                <w:b/>
                <w:bCs/>
                <w:lang w:val="en-US"/>
              </w:rPr>
              <w:t>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7DA5DD9" w:rsidR="00CE7E10" w:rsidRPr="009E492B" w:rsidRDefault="006D6BB5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F4F1A09" wp14:editId="0852E021">
                  <wp:extent cx="1418400" cy="226800"/>
                  <wp:effectExtent l="0" t="0" r="0" b="19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8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7AEE3365" w14:textId="77777777" w:rsidR="006D6BB5" w:rsidRDefault="006D6BB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0DD5F6BD" w:rsidR="00FB4525" w:rsidRDefault="0018208F" w:rsidP="0018208F">
      <w:pPr>
        <w:pStyle w:val="Heading2"/>
      </w:pPr>
      <w:r>
        <w:lastRenderedPageBreak/>
        <w:t xml:space="preserve">Step </w:t>
      </w:r>
      <w:r w:rsidR="00BE79A2">
        <w:t>1</w:t>
      </w:r>
      <w:r w:rsidR="006D6BB5">
        <w:t>8</w:t>
      </w:r>
    </w:p>
    <w:p w14:paraId="47175F12" w14:textId="2714FAF5" w:rsidR="00B554B4" w:rsidRDefault="00B554B4" w:rsidP="00B554B4"/>
    <w:p w14:paraId="6AEC53DB" w14:textId="0BC127F0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6A00FA" w:rsidRPr="006A00FA">
        <w:t>you win</w:t>
      </w:r>
      <w:r w:rsidR="006A00FA">
        <w:t xml:space="preserve"> </w:t>
      </w:r>
      <w:r w:rsidR="006A00FA" w:rsidRPr="006A00FA">
        <w:t xml:space="preserve">by putting all the numbers in </w:t>
      </w:r>
      <w:r w:rsidR="006A00FA" w:rsidRPr="006A00FA">
        <w:rPr>
          <w:b/>
          <w:bCs/>
        </w:rPr>
        <w:t>Order</w:t>
      </w:r>
      <w:r w:rsidR="006A00FA" w:rsidRPr="006A00FA">
        <w:t xml:space="preserve"> from </w:t>
      </w:r>
      <w:r w:rsidR="006A00FA" w:rsidRPr="006A00FA">
        <w:rPr>
          <w:i/>
          <w:iCs/>
        </w:rPr>
        <w:t>1</w:t>
      </w:r>
      <w:r w:rsidR="006A00FA" w:rsidRPr="006A00FA">
        <w:t xml:space="preserve"> to </w:t>
      </w:r>
      <w:r w:rsidR="00722681">
        <w:rPr>
          <w:i/>
          <w:iCs/>
        </w:rPr>
        <w:t>1</w:t>
      </w:r>
      <w:r w:rsidR="00EF4B56">
        <w:rPr>
          <w:i/>
          <w:iCs/>
        </w:rPr>
        <w:t>5</w:t>
      </w:r>
      <w:r w:rsidR="006A00FA" w:rsidRPr="006A00FA">
        <w:t xml:space="preserve"> from left to right </w:t>
      </w:r>
      <w:r w:rsidR="00722681">
        <w:t xml:space="preserve">by selecting the </w:t>
      </w:r>
      <w:r w:rsidR="00722681" w:rsidRPr="00722681">
        <w:rPr>
          <w:b/>
          <w:bCs/>
        </w:rPr>
        <w:t>Square</w:t>
      </w:r>
      <w:r w:rsidR="00722681" w:rsidRPr="00722681">
        <w:t xml:space="preserve"> </w:t>
      </w:r>
      <w:r w:rsidR="00722681">
        <w:t>next to the</w:t>
      </w:r>
      <w:r w:rsidR="00722681" w:rsidRPr="00722681">
        <w:t xml:space="preserve"> the empty slot to move it into that slot and then continue until all the </w:t>
      </w:r>
      <w:r w:rsidR="00722681" w:rsidRPr="00722681">
        <w:rPr>
          <w:b/>
          <w:bCs/>
        </w:rPr>
        <w:t>Squares</w:t>
      </w:r>
      <w:r w:rsidR="00722681" w:rsidRPr="00722681">
        <w:t xml:space="preserve"> are in the correct </w:t>
      </w:r>
      <w:r w:rsidR="00722681" w:rsidRPr="00722681">
        <w:rPr>
          <w:b/>
          <w:bCs/>
        </w:rPr>
        <w:t>O</w:t>
      </w:r>
      <w:r w:rsidR="00722681" w:rsidRPr="00722681">
        <w:rPr>
          <w:b/>
          <w:bCs/>
        </w:rPr>
        <w:t>rder</w:t>
      </w:r>
      <w:r w:rsidR="00722681" w:rsidRPr="00722681">
        <w:t xml:space="preserve"> to complete the game</w:t>
      </w:r>
      <w:r w:rsidR="007C2A5F">
        <w:rPr>
          <w:rFonts w:cs="Segoe UI"/>
        </w:rPr>
        <w:t xml:space="preserve">, or you can select </w:t>
      </w:r>
      <w:r w:rsidR="007C2A5F" w:rsidRPr="00186F1E">
        <w:rPr>
          <w:rFonts w:cs="Segoe UI"/>
          <w:i/>
          <w:iCs/>
        </w:rPr>
        <w:t>New</w:t>
      </w:r>
      <w:r w:rsidR="007C2A5F">
        <w:rPr>
          <w:rFonts w:cs="Segoe UI"/>
          <w:b/>
          <w:bCs/>
        </w:rPr>
        <w:t xml:space="preserve"> </w:t>
      </w:r>
      <w:r w:rsidR="007C2A5F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06D4577C">
            <wp:extent cx="6645330" cy="357186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0" cy="357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6F706DC1" w:rsidR="00986C7B" w:rsidRDefault="00F15B60" w:rsidP="00F15B60">
      <w:pPr>
        <w:pStyle w:val="Heading2"/>
      </w:pPr>
      <w:r>
        <w:t xml:space="preserve">Step </w:t>
      </w:r>
      <w:r w:rsidR="00BE79A2">
        <w:t>1</w:t>
      </w:r>
      <w:r w:rsidR="006D6BB5">
        <w:t>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38F9D" w14:textId="77777777" w:rsidR="003F570D" w:rsidRDefault="003F570D" w:rsidP="00071E16">
      <w:pPr>
        <w:spacing w:line="240" w:lineRule="auto"/>
      </w:pPr>
      <w:r>
        <w:separator/>
      </w:r>
    </w:p>
  </w:endnote>
  <w:endnote w:type="continuationSeparator" w:id="0">
    <w:p w14:paraId="0FDD3D60" w14:textId="77777777" w:rsidR="003F570D" w:rsidRDefault="003F570D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54E67" w14:textId="77777777" w:rsidR="003F570D" w:rsidRDefault="003F570D" w:rsidP="00071E16">
      <w:pPr>
        <w:spacing w:line="240" w:lineRule="auto"/>
      </w:pPr>
      <w:r>
        <w:separator/>
      </w:r>
    </w:p>
  </w:footnote>
  <w:footnote w:type="continuationSeparator" w:id="0">
    <w:p w14:paraId="0093C985" w14:textId="77777777" w:rsidR="003F570D" w:rsidRDefault="003F570D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4522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0EC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2E1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5638"/>
    <w:rsid w:val="000E6649"/>
    <w:rsid w:val="000E6E7A"/>
    <w:rsid w:val="000E763B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19A2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86E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978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15D6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94D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7D3D"/>
    <w:rsid w:val="002B15A9"/>
    <w:rsid w:val="002B44BC"/>
    <w:rsid w:val="002B56ED"/>
    <w:rsid w:val="002B6136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1D0E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645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3FA4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C9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570D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2432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B4B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885"/>
    <w:rsid w:val="00542A62"/>
    <w:rsid w:val="0054408F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D67A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1C6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08BF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2A32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0FA"/>
    <w:rsid w:val="006A05ED"/>
    <w:rsid w:val="006A228D"/>
    <w:rsid w:val="006A4C7B"/>
    <w:rsid w:val="006A525E"/>
    <w:rsid w:val="006A568D"/>
    <w:rsid w:val="006A602A"/>
    <w:rsid w:val="006B2FF9"/>
    <w:rsid w:val="006B3FAB"/>
    <w:rsid w:val="006B41C0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6BB5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2502"/>
    <w:rsid w:val="0071324A"/>
    <w:rsid w:val="0071347D"/>
    <w:rsid w:val="007152DF"/>
    <w:rsid w:val="00716755"/>
    <w:rsid w:val="007203F4"/>
    <w:rsid w:val="0072180F"/>
    <w:rsid w:val="00722393"/>
    <w:rsid w:val="00722681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2FB9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3FE"/>
    <w:rsid w:val="007B09C8"/>
    <w:rsid w:val="007B114F"/>
    <w:rsid w:val="007B1847"/>
    <w:rsid w:val="007B3006"/>
    <w:rsid w:val="007B6A22"/>
    <w:rsid w:val="007B70C4"/>
    <w:rsid w:val="007C0DD9"/>
    <w:rsid w:val="007C136A"/>
    <w:rsid w:val="007C2A5F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D673F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53D2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37257"/>
    <w:rsid w:val="00940496"/>
    <w:rsid w:val="00940F92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685C"/>
    <w:rsid w:val="00970465"/>
    <w:rsid w:val="00970D71"/>
    <w:rsid w:val="009712D9"/>
    <w:rsid w:val="009716D7"/>
    <w:rsid w:val="00972F49"/>
    <w:rsid w:val="00973DFE"/>
    <w:rsid w:val="00974ED6"/>
    <w:rsid w:val="00975BBC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2FDF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17A28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3E6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2CC2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D67EF"/>
    <w:rsid w:val="00AE0847"/>
    <w:rsid w:val="00AE0F7E"/>
    <w:rsid w:val="00AE1DD0"/>
    <w:rsid w:val="00AE1E14"/>
    <w:rsid w:val="00AE3C45"/>
    <w:rsid w:val="00AE4D9C"/>
    <w:rsid w:val="00AE4ED6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3BF3"/>
    <w:rsid w:val="00B752E4"/>
    <w:rsid w:val="00B762B7"/>
    <w:rsid w:val="00B763E6"/>
    <w:rsid w:val="00B7720E"/>
    <w:rsid w:val="00B806F9"/>
    <w:rsid w:val="00B80965"/>
    <w:rsid w:val="00B82A18"/>
    <w:rsid w:val="00B841AC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076A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01CB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4EC9"/>
    <w:rsid w:val="00C052B8"/>
    <w:rsid w:val="00C05513"/>
    <w:rsid w:val="00C0621E"/>
    <w:rsid w:val="00C073C2"/>
    <w:rsid w:val="00C1084C"/>
    <w:rsid w:val="00C1186C"/>
    <w:rsid w:val="00C11B37"/>
    <w:rsid w:val="00C13DB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1E82"/>
    <w:rsid w:val="00C62B11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8CB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4C4F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57F4F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3724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23D2"/>
    <w:rsid w:val="00E83094"/>
    <w:rsid w:val="00E83DCE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3B94"/>
    <w:rsid w:val="00EE5264"/>
    <w:rsid w:val="00EE5805"/>
    <w:rsid w:val="00EE5BF1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4B56"/>
    <w:rsid w:val="00EF58B9"/>
    <w:rsid w:val="00EF5A4E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6F39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162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51E5"/>
    <w:rsid w:val="00FC6E68"/>
    <w:rsid w:val="00FD16B0"/>
    <w:rsid w:val="00FD1C68"/>
    <w:rsid w:val="00FD2759"/>
    <w:rsid w:val="00FD2D3D"/>
    <w:rsid w:val="00FD423E"/>
    <w:rsid w:val="00FD4811"/>
    <w:rsid w:val="00FD5C85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EC9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9T11:29:00Z</dcterms:created>
  <dcterms:modified xsi:type="dcterms:W3CDTF">2023-01-19T11:29:00Z</dcterms:modified>
</cp:coreProperties>
</file>